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3B81BC" w14:textId="77777777" w:rsidR="00964319" w:rsidRDefault="000D3137">
      <w:pPr>
        <w:pStyle w:val="Title"/>
      </w:pPr>
      <w:r>
        <w:t>Untitled</w:t>
      </w:r>
    </w:p>
    <w:p w14:paraId="08ECDF8B" w14:textId="77777777" w:rsidR="00964319" w:rsidRDefault="000D3137">
      <w:pPr>
        <w:pStyle w:val="Author"/>
      </w:pPr>
      <w:r>
        <w:t>Corinne Riddell</w:t>
      </w:r>
    </w:p>
    <w:p w14:paraId="02488D99" w14:textId="77777777" w:rsidR="00964319" w:rsidRDefault="000D3137">
      <w:pPr>
        <w:pStyle w:val="Date"/>
      </w:pPr>
      <w:r>
        <w:t>9/25/2017</w:t>
      </w:r>
    </w:p>
    <w:p w14:paraId="346CDF9A" w14:textId="77777777" w:rsidR="00964319" w:rsidRDefault="000D3137">
      <w:pPr>
        <w:pStyle w:val="Heading1"/>
      </w:pPr>
      <w:bookmarkStart w:id="0" w:name="heading-1"/>
      <w:bookmarkEnd w:id="0"/>
      <w:r>
        <w:t>Heading 1</w:t>
      </w:r>
    </w:p>
    <w:p w14:paraId="4FCAF98D" w14:textId="77777777" w:rsidR="00964319" w:rsidRDefault="000D3137">
      <w:pPr>
        <w:pStyle w:val="Heading2"/>
      </w:pPr>
      <w:bookmarkStart w:id="1" w:name="heading-2"/>
      <w:bookmarkEnd w:id="1"/>
      <w:r>
        <w:t>Heading 2</w:t>
      </w:r>
    </w:p>
    <w:p w14:paraId="38D48890" w14:textId="77777777" w:rsidR="00964319" w:rsidRDefault="000D3137" w:rsidP="00CD3376">
      <w:pPr>
        <w:pStyle w:val="Heading3"/>
      </w:pPr>
      <w:bookmarkStart w:id="2" w:name="heading-3"/>
      <w:bookmarkEnd w:id="2"/>
      <w:r>
        <w:t>Heading 3</w:t>
      </w:r>
    </w:p>
    <w:p w14:paraId="4C87DD32" w14:textId="77777777" w:rsidR="00964319" w:rsidRDefault="000D3137">
      <w:pPr>
        <w:pStyle w:val="Heading4"/>
      </w:pPr>
      <w:bookmarkStart w:id="3" w:name="heading-4"/>
      <w:bookmarkEnd w:id="3"/>
      <w:r>
        <w:t>Heading 4</w:t>
      </w:r>
      <w:bookmarkStart w:id="4" w:name="_GoBack"/>
      <w:bookmarkEnd w:id="4"/>
    </w:p>
    <w:p w14:paraId="133D9BB0" w14:textId="77777777" w:rsidR="00964319" w:rsidRDefault="000D3137" w:rsidP="000D3137">
      <w:pPr>
        <w:pStyle w:val="Heading5"/>
      </w:pPr>
      <w:bookmarkStart w:id="5" w:name="heading-5"/>
      <w:bookmarkEnd w:id="5"/>
      <w:r>
        <w:lastRenderedPageBreak/>
        <w:t>Heading 5</w:t>
      </w:r>
    </w:p>
    <w:p w14:paraId="3D8A5E38" w14:textId="77777777" w:rsidR="00964319" w:rsidRDefault="000D3137">
      <w:pPr>
        <w:pStyle w:val="Heading2"/>
      </w:pPr>
      <w:bookmarkStart w:id="6" w:name="r-markdown"/>
      <w:bookmarkEnd w:id="6"/>
      <w:r>
        <w:t>R Markdown</w:t>
      </w:r>
    </w:p>
    <w:p w14:paraId="004D556D" w14:textId="77777777" w:rsidR="00964319" w:rsidRDefault="000D313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1D2EA39" w14:textId="77777777" w:rsidR="00964319" w:rsidRDefault="000D313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3706C52" w14:textId="77777777" w:rsidR="00964319" w:rsidRDefault="000D313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AF83EF7" w14:textId="77777777" w:rsidR="00964319" w:rsidRDefault="000D313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0942D8B" w14:textId="77777777" w:rsidR="00964319" w:rsidRDefault="000D3137">
      <w:pPr>
        <w:pStyle w:val="Heading2"/>
      </w:pPr>
      <w:bookmarkStart w:id="7" w:name="including-plots"/>
      <w:bookmarkEnd w:id="7"/>
      <w:r>
        <w:t>Including Plots</w:t>
      </w:r>
    </w:p>
    <w:p w14:paraId="7FA426F4" w14:textId="77777777" w:rsidR="00964319" w:rsidRDefault="000D3137">
      <w:pPr>
        <w:pStyle w:val="FirstParagraph"/>
      </w:pPr>
      <w:r>
        <w:t>You can also embed plots, for example:</w:t>
      </w:r>
    </w:p>
    <w:p w14:paraId="5777496A" w14:textId="77777777" w:rsidR="00964319" w:rsidRDefault="000D3137">
      <w:pPr>
        <w:pStyle w:val="BodyText"/>
      </w:pPr>
      <w:r>
        <w:rPr>
          <w:noProof/>
        </w:rPr>
        <w:lastRenderedPageBreak/>
        <w:drawing>
          <wp:inline distT="0" distB="0" distL="0" distR="0" wp14:anchorId="6C140F9B" wp14:editId="58A7A5B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83B35" w14:textId="77777777" w:rsidR="00964319" w:rsidRDefault="000D313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643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265440" w14:textId="77777777" w:rsidR="007B5088" w:rsidRDefault="000D3137">
      <w:pPr>
        <w:spacing w:after="0"/>
      </w:pPr>
      <w:r>
        <w:separator/>
      </w:r>
    </w:p>
  </w:endnote>
  <w:endnote w:type="continuationSeparator" w:id="0">
    <w:p w14:paraId="1ABFA682" w14:textId="77777777" w:rsidR="007B5088" w:rsidRDefault="000D3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8D59CA" w14:textId="77777777" w:rsidR="00964319" w:rsidRDefault="000D3137">
      <w:r>
        <w:separator/>
      </w:r>
    </w:p>
  </w:footnote>
  <w:footnote w:type="continuationSeparator" w:id="0">
    <w:p w14:paraId="4F40CBF6" w14:textId="77777777" w:rsidR="00964319" w:rsidRDefault="000D31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228F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E9BFD1D"/>
    <w:multiLevelType w:val="multilevel"/>
    <w:tmpl w:val="F04C4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3137"/>
    <w:rsid w:val="004E29B3"/>
    <w:rsid w:val="00590D07"/>
    <w:rsid w:val="00784D58"/>
    <w:rsid w:val="007B5088"/>
    <w:rsid w:val="008D6863"/>
    <w:rsid w:val="00964319"/>
    <w:rsid w:val="00B86B75"/>
    <w:rsid w:val="00BC48D5"/>
    <w:rsid w:val="00C36279"/>
    <w:rsid w:val="00CD337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6156D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33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D3137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D3376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D313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D313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33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D3137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D3376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D313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D313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46</Words>
  <Characters>834</Characters>
  <Application>Microsoft Macintosh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orinne Riddell</dc:creator>
  <cp:lastModifiedBy>Corinne Riddell</cp:lastModifiedBy>
  <cp:revision>3</cp:revision>
  <dcterms:created xsi:type="dcterms:W3CDTF">2017-09-25T17:59:00Z</dcterms:created>
  <dcterms:modified xsi:type="dcterms:W3CDTF">2017-10-04T17:23:00Z</dcterms:modified>
</cp:coreProperties>
</file>